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97508" w14:textId="4CE13A92" w:rsidR="00C814C4" w:rsidRPr="00E056B9" w:rsidRDefault="00D15DD6">
      <w:pPr>
        <w:rPr>
          <w:rFonts w:cstheme="minorHAnsi"/>
          <w:b/>
          <w:bCs/>
          <w:sz w:val="28"/>
          <w:szCs w:val="28"/>
          <w:u w:val="single"/>
        </w:rPr>
      </w:pPr>
      <w:r w:rsidRPr="00E056B9">
        <w:rPr>
          <w:rFonts w:cstheme="minorHAnsi"/>
          <w:b/>
          <w:bCs/>
          <w:sz w:val="28"/>
          <w:szCs w:val="28"/>
          <w:u w:val="single"/>
        </w:rPr>
        <w:t>SOURCE</w:t>
      </w:r>
    </w:p>
    <w:p w14:paraId="0619E79B" w14:textId="6F5EF5D5" w:rsidR="00D15DD6" w:rsidRPr="00E056B9" w:rsidRDefault="009906AC" w:rsidP="00D15DD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Train d</w:t>
      </w:r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>ata</w:t>
      </w:r>
      <w:r>
        <w:rPr>
          <w:rFonts w:asciiTheme="minorHAnsi" w:hAnsiTheme="minorHAnsi" w:cstheme="minorHAnsi"/>
          <w:color w:val="000000"/>
          <w:sz w:val="28"/>
          <w:szCs w:val="28"/>
        </w:rPr>
        <w:t>set</w:t>
      </w:r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 was collected </w:t>
      </w:r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from </w:t>
      </w:r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Kaggle </w:t>
      </w:r>
      <w:hyperlink r:id="rId5" w:history="1">
        <w:r w:rsidR="00D15DD6" w:rsidRPr="00E056B9">
          <w:rPr>
            <w:rStyle w:val="Hyperlink"/>
            <w:rFonts w:asciiTheme="minorHAnsi" w:hAnsiTheme="minorHAnsi" w:cstheme="minorHAnsi"/>
            <w:color w:val="000000"/>
            <w:sz w:val="28"/>
            <w:szCs w:val="28"/>
            <w:u w:val="none"/>
          </w:rPr>
          <w:t>Jigsaw/Conversation AI</w:t>
        </w:r>
      </w:hyperlink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challenge </w:t>
      </w:r>
      <w:r w:rsidR="00D15DD6" w:rsidRPr="00E056B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(</w:t>
      </w:r>
      <w:hyperlink r:id="rId6" w:history="1">
        <w:r w:rsidR="00D15DD6" w:rsidRPr="00E056B9">
          <w:rPr>
            <w:rStyle w:val="Hyperlink"/>
            <w:rFonts w:asciiTheme="minorHAnsi" w:hAnsiTheme="minorHAnsi" w:cstheme="minorHAnsi"/>
            <w:b/>
            <w:bCs/>
            <w:color w:val="1155CC"/>
            <w:sz w:val="28"/>
            <w:szCs w:val="28"/>
          </w:rPr>
          <w:t>https://www.kaggle.com/c/jigsaw-unintended-bias-in-toxicity-classification/data</w:t>
        </w:r>
      </w:hyperlink>
      <w:r w:rsidR="00D15DD6" w:rsidRPr="00E056B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)</w:t>
      </w:r>
      <w:r w:rsidR="00BC031A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 xml:space="preserve"> </w:t>
      </w:r>
      <w:r w:rsidR="00BC031A" w:rsidRPr="00BC031A">
        <w:rPr>
          <w:rFonts w:asciiTheme="minorHAnsi" w:hAnsiTheme="minorHAnsi" w:cstheme="minorHAnsi"/>
          <w:color w:val="000000"/>
          <w:sz w:val="28"/>
          <w:szCs w:val="28"/>
        </w:rPr>
        <w:t>as a Zip file</w:t>
      </w:r>
      <w:r w:rsidR="00BC031A">
        <w:rPr>
          <w:rFonts w:asciiTheme="minorHAnsi" w:hAnsiTheme="minorHAnsi" w:cstheme="minorHAnsi"/>
          <w:color w:val="000000"/>
          <w:sz w:val="28"/>
          <w:szCs w:val="28"/>
        </w:rPr>
        <w:t>.</w:t>
      </w:r>
    </w:p>
    <w:p w14:paraId="0E14A736" w14:textId="07159311" w:rsidR="00D15DD6" w:rsidRDefault="00D15DD6" w:rsidP="00D15DD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6A3936F1" w14:textId="2FFD9F82" w:rsidR="00900DDC" w:rsidRPr="00E056B9" w:rsidRDefault="00900DDC" w:rsidP="00D15DD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2FDCFD8B" w14:textId="20B9FB1B" w:rsidR="00900DDC" w:rsidRPr="00E056B9" w:rsidRDefault="00900DDC" w:rsidP="00D15DD6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  <w:r w:rsidRPr="00E056B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SIZE</w:t>
      </w:r>
    </w:p>
    <w:p w14:paraId="09163B13" w14:textId="0929005A" w:rsidR="00900DDC" w:rsidRPr="00E056B9" w:rsidRDefault="00900DDC" w:rsidP="00900DD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CSV </w:t>
      </w:r>
      <w:r w:rsidR="00E056B9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zip </w:t>
      </w:r>
      <w:r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file size </w:t>
      </w:r>
      <w:r w:rsidR="00D15DD6" w:rsidRPr="00E056B9">
        <w:rPr>
          <w:rFonts w:asciiTheme="minorHAnsi" w:hAnsiTheme="minorHAnsi" w:cstheme="minorHAnsi"/>
          <w:color w:val="000000"/>
          <w:sz w:val="28"/>
          <w:szCs w:val="28"/>
        </w:rPr>
        <w:t>273 mb</w:t>
      </w:r>
      <w:r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 (Uncompressed</w:t>
      </w:r>
      <w:r w:rsidR="00261B4B"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 file</w:t>
      </w:r>
      <w:r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 size is 778 MB</w:t>
      </w:r>
      <w:r w:rsidR="00E056B9" w:rsidRPr="00E056B9">
        <w:rPr>
          <w:rFonts w:asciiTheme="minorHAnsi" w:hAnsiTheme="minorHAnsi" w:cstheme="minorHAnsi"/>
          <w:color w:val="000000"/>
          <w:sz w:val="28"/>
          <w:szCs w:val="28"/>
        </w:rPr>
        <w:t>)</w:t>
      </w:r>
    </w:p>
    <w:p w14:paraId="7790D1E5" w14:textId="65046A02" w:rsidR="00D15DD6" w:rsidRDefault="00900DDC" w:rsidP="00900DD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File contains around </w:t>
      </w:r>
      <w:r w:rsidRPr="00E056B9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1.8 million entries</w:t>
      </w:r>
      <w:r w:rsidRPr="00E056B9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</w:p>
    <w:p w14:paraId="7563B1B4" w14:textId="0CA54493" w:rsidR="00E056B9" w:rsidRDefault="00E056B9" w:rsidP="00900DD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B446A62" w14:textId="1DA0A2F4" w:rsidR="00E056B9" w:rsidRDefault="00E056B9" w:rsidP="00900DDC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3B143D49" w14:textId="389167FA" w:rsidR="00D15DD6" w:rsidRDefault="00C130D6" w:rsidP="008C3F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  <w:r w:rsidRPr="00C130D6"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  <w:t>Feature of dataset</w:t>
      </w:r>
    </w:p>
    <w:p w14:paraId="000CEB7B" w14:textId="77777777" w:rsidR="008C3F01" w:rsidRPr="008C3F01" w:rsidRDefault="008C3F01" w:rsidP="008C3F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8"/>
          <w:szCs w:val="28"/>
          <w:u w:val="single"/>
        </w:rPr>
      </w:pPr>
    </w:p>
    <w:p w14:paraId="224F693B" w14:textId="3B8DCDFF" w:rsidR="00C130D6" w:rsidRPr="00351182" w:rsidRDefault="00184D89" w:rsidP="008C3F0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351182">
        <w:rPr>
          <w:rFonts w:asciiTheme="minorHAnsi" w:hAnsiTheme="minorHAnsi" w:cstheme="minorHAnsi"/>
          <w:color w:val="000000"/>
          <w:sz w:val="28"/>
          <w:szCs w:val="28"/>
        </w:rPr>
        <w:t>It’s a labelled dataset with 45 columns</w:t>
      </w:r>
      <w:r w:rsidR="002F02F2">
        <w:rPr>
          <w:rFonts w:asciiTheme="minorHAnsi" w:hAnsiTheme="minorHAnsi" w:cstheme="minorHAnsi"/>
          <w:color w:val="000000"/>
          <w:sz w:val="28"/>
          <w:szCs w:val="28"/>
        </w:rPr>
        <w:t>.</w:t>
      </w:r>
    </w:p>
    <w:p w14:paraId="6D8DAA82" w14:textId="18FFB0CA" w:rsidR="00184D89" w:rsidRPr="00351182" w:rsidRDefault="00184D89" w:rsidP="008C3F0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351182">
        <w:rPr>
          <w:rFonts w:asciiTheme="minorHAnsi" w:hAnsiTheme="minorHAnsi" w:cstheme="minorHAnsi"/>
          <w:color w:val="000000"/>
          <w:sz w:val="28"/>
          <w:szCs w:val="28"/>
        </w:rPr>
        <w:t>It contains columns like comment,</w:t>
      </w:r>
      <w:r w:rsidR="00AE2106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="00AE2106" w:rsidRPr="002F02F2">
        <w:rPr>
          <w:rFonts w:asciiTheme="minorHAnsi" w:hAnsiTheme="minorHAnsi" w:cstheme="minorHAnsi"/>
          <w:b/>
          <w:bCs/>
          <w:color w:val="000000"/>
          <w:sz w:val="28"/>
          <w:szCs w:val="28"/>
        </w:rPr>
        <w:t>target</w:t>
      </w:r>
      <w:r w:rsidR="00AE2106">
        <w:rPr>
          <w:rFonts w:asciiTheme="minorHAnsi" w:hAnsiTheme="minorHAnsi" w:cstheme="minorHAnsi"/>
          <w:color w:val="000000"/>
          <w:sz w:val="28"/>
          <w:szCs w:val="28"/>
        </w:rPr>
        <w:t>,</w:t>
      </w:r>
      <w:r w:rsidRPr="00351182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proofErr w:type="spellStart"/>
      <w:r w:rsidRPr="00351182">
        <w:rPr>
          <w:rFonts w:asciiTheme="minorHAnsi" w:hAnsiTheme="minorHAnsi" w:cstheme="minorHAnsi"/>
          <w:color w:val="000000"/>
          <w:sz w:val="28"/>
          <w:szCs w:val="28"/>
        </w:rPr>
        <w:t>severe_toxicity</w:t>
      </w:r>
      <w:proofErr w:type="spellEnd"/>
      <w:r w:rsidRPr="00351182">
        <w:rPr>
          <w:rFonts w:asciiTheme="minorHAnsi" w:hAnsiTheme="minorHAnsi" w:cstheme="minorHAnsi"/>
          <w:color w:val="000000"/>
          <w:sz w:val="28"/>
          <w:szCs w:val="28"/>
        </w:rPr>
        <w:t xml:space="preserve">, </w:t>
      </w:r>
      <w:r w:rsidRPr="00184D89">
        <w:rPr>
          <w:rFonts w:asciiTheme="minorHAnsi" w:hAnsiTheme="minorHAnsi" w:cstheme="minorHAnsi"/>
          <w:color w:val="000000"/>
          <w:sz w:val="28"/>
          <w:szCs w:val="28"/>
        </w:rPr>
        <w:t>obscene</w:t>
      </w:r>
      <w:r w:rsidRPr="00351182">
        <w:rPr>
          <w:rFonts w:asciiTheme="minorHAnsi" w:hAnsiTheme="minorHAnsi" w:cstheme="minorHAnsi"/>
          <w:color w:val="000000"/>
          <w:sz w:val="28"/>
          <w:szCs w:val="28"/>
        </w:rPr>
        <w:t xml:space="preserve">, </w:t>
      </w:r>
      <w:r w:rsidRPr="00184D89">
        <w:rPr>
          <w:rFonts w:asciiTheme="minorHAnsi" w:hAnsiTheme="minorHAnsi" w:cstheme="minorHAnsi"/>
          <w:color w:val="000000"/>
          <w:sz w:val="28"/>
          <w:szCs w:val="28"/>
        </w:rPr>
        <w:t>insult</w:t>
      </w:r>
      <w:r w:rsidRPr="00351182">
        <w:rPr>
          <w:rFonts w:asciiTheme="minorHAnsi" w:hAnsiTheme="minorHAnsi" w:cstheme="minorHAnsi"/>
          <w:color w:val="000000"/>
          <w:sz w:val="28"/>
          <w:szCs w:val="28"/>
        </w:rPr>
        <w:t xml:space="preserve">, </w:t>
      </w:r>
      <w:r w:rsidRPr="00184D89">
        <w:rPr>
          <w:rFonts w:asciiTheme="minorHAnsi" w:hAnsiTheme="minorHAnsi" w:cstheme="minorHAnsi"/>
          <w:color w:val="000000"/>
          <w:sz w:val="28"/>
          <w:szCs w:val="28"/>
        </w:rPr>
        <w:t>threat</w:t>
      </w:r>
      <w:r w:rsidR="00AB40D7">
        <w:rPr>
          <w:rFonts w:asciiTheme="minorHAnsi" w:hAnsiTheme="minorHAnsi" w:cstheme="minorHAnsi"/>
          <w:color w:val="000000"/>
          <w:sz w:val="28"/>
          <w:szCs w:val="28"/>
        </w:rPr>
        <w:t>, male, female</w:t>
      </w:r>
      <w:r w:rsidRPr="00351182">
        <w:rPr>
          <w:rFonts w:asciiTheme="minorHAnsi" w:hAnsiTheme="minorHAnsi" w:cstheme="minorHAnsi"/>
          <w:color w:val="000000"/>
          <w:sz w:val="28"/>
          <w:szCs w:val="28"/>
        </w:rPr>
        <w:t xml:space="preserve"> etc.</w:t>
      </w:r>
    </w:p>
    <w:p w14:paraId="1774529A" w14:textId="2673DC6B" w:rsidR="00AE2106" w:rsidRPr="00544D42" w:rsidRDefault="00AE2106" w:rsidP="008C3F0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Model will be able to learn from the </w:t>
      </w:r>
      <w:r w:rsidRPr="002F02F2">
        <w:rPr>
          <w:rFonts w:asciiTheme="minorHAnsi" w:hAnsiTheme="minorHAnsi" w:cstheme="minorHAnsi"/>
          <w:b/>
          <w:bCs/>
          <w:color w:val="000000"/>
          <w:sz w:val="28"/>
          <w:szCs w:val="28"/>
        </w:rPr>
        <w:t>target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column </w:t>
      </w:r>
      <w:r w:rsidRPr="00AE2106">
        <w:rPr>
          <w:rFonts w:asciiTheme="minorHAnsi" w:hAnsiTheme="minorHAnsi" w:cstheme="minorHAnsi"/>
          <w:color w:val="000000"/>
          <w:sz w:val="28"/>
          <w:szCs w:val="28"/>
        </w:rPr>
        <w:t>and</w:t>
      </w:r>
      <w:r w:rsidRPr="00AE2106">
        <w:rPr>
          <w:rFonts w:asciiTheme="minorHAnsi" w:hAnsiTheme="minorHAnsi" w:cstheme="minorHAnsi"/>
          <w:color w:val="000000"/>
          <w:sz w:val="28"/>
          <w:szCs w:val="28"/>
        </w:rPr>
        <w:t xml:space="preserve"> predict the toxicity level </w:t>
      </w:r>
      <w:r w:rsidR="008E7B59">
        <w:rPr>
          <w:rFonts w:asciiTheme="minorHAnsi" w:hAnsiTheme="minorHAnsi" w:cstheme="minorHAnsi"/>
          <w:color w:val="000000"/>
          <w:sz w:val="28"/>
          <w:szCs w:val="28"/>
        </w:rPr>
        <w:t xml:space="preserve">of comment </w:t>
      </w:r>
      <w:r w:rsidR="007C107A">
        <w:rPr>
          <w:rFonts w:asciiTheme="minorHAnsi" w:hAnsiTheme="minorHAnsi" w:cstheme="minorHAnsi"/>
          <w:color w:val="000000"/>
          <w:sz w:val="28"/>
          <w:szCs w:val="28"/>
        </w:rPr>
        <w:t>between</w:t>
      </w:r>
      <w:r w:rsidR="008E7B59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Pr="00AE2106">
        <w:rPr>
          <w:rFonts w:asciiTheme="minorHAnsi" w:hAnsiTheme="minorHAnsi" w:cstheme="minorHAnsi"/>
          <w:color w:val="000000"/>
          <w:sz w:val="28"/>
          <w:szCs w:val="28"/>
        </w:rPr>
        <w:t xml:space="preserve">0 </w:t>
      </w:r>
      <w:r w:rsidR="007C107A">
        <w:rPr>
          <w:rFonts w:asciiTheme="minorHAnsi" w:hAnsiTheme="minorHAnsi" w:cstheme="minorHAnsi"/>
          <w:color w:val="000000"/>
          <w:sz w:val="28"/>
          <w:szCs w:val="28"/>
        </w:rPr>
        <w:t>and</w:t>
      </w:r>
      <w:r w:rsidRPr="00AE2106">
        <w:rPr>
          <w:rFonts w:asciiTheme="minorHAnsi" w:hAnsiTheme="minorHAnsi" w:cstheme="minorHAnsi"/>
          <w:color w:val="000000"/>
          <w:sz w:val="28"/>
          <w:szCs w:val="28"/>
        </w:rPr>
        <w:t xml:space="preserve"> 1, where 0 being </w:t>
      </w:r>
      <w:r w:rsidRPr="00E0141A">
        <w:rPr>
          <w:rFonts w:asciiTheme="minorHAnsi" w:hAnsiTheme="minorHAnsi" w:cstheme="minorHAnsi"/>
          <w:b/>
          <w:bCs/>
          <w:color w:val="000000"/>
          <w:sz w:val="28"/>
          <w:szCs w:val="28"/>
        </w:rPr>
        <w:t>Not toxic</w:t>
      </w:r>
      <w:r w:rsidRPr="00AE2106">
        <w:rPr>
          <w:rFonts w:asciiTheme="minorHAnsi" w:hAnsiTheme="minorHAnsi" w:cstheme="minorHAnsi"/>
          <w:color w:val="000000"/>
          <w:sz w:val="28"/>
          <w:szCs w:val="28"/>
        </w:rPr>
        <w:t xml:space="preserve"> and 1 being </w:t>
      </w:r>
      <w:r w:rsidRPr="00E0141A">
        <w:rPr>
          <w:rFonts w:asciiTheme="minorHAnsi" w:hAnsiTheme="minorHAnsi" w:cstheme="minorHAnsi"/>
          <w:b/>
          <w:bCs/>
          <w:color w:val="000000"/>
          <w:sz w:val="28"/>
          <w:szCs w:val="28"/>
        </w:rPr>
        <w:t>very toxic.</w:t>
      </w:r>
    </w:p>
    <w:p w14:paraId="45DBCBDD" w14:textId="229F6C13" w:rsidR="00544D42" w:rsidRPr="00A35ED2" w:rsidRDefault="00A35ED2" w:rsidP="008C3F0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A35ED2">
        <w:rPr>
          <w:rFonts w:asciiTheme="minorHAnsi" w:hAnsiTheme="minorHAnsi" w:cstheme="minorHAnsi"/>
          <w:color w:val="000000"/>
          <w:sz w:val="28"/>
          <w:szCs w:val="28"/>
        </w:rPr>
        <w:t>Dataset also includes various identities mentioned in the comments like Male, Female, Transgender, Other gender, No gender etc.</w:t>
      </w:r>
    </w:p>
    <w:p w14:paraId="5082FED9" w14:textId="77777777" w:rsidR="00AE2106" w:rsidRPr="00184D89" w:rsidRDefault="00AE2106" w:rsidP="00351182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4F6598C4" w14:textId="7DD17E6C" w:rsidR="00184D89" w:rsidRPr="00A35ED2" w:rsidRDefault="00184D89" w:rsidP="00184D89">
      <w:pPr>
        <w:rPr>
          <w:rFonts w:cstheme="minorHAnsi"/>
          <w:sz w:val="28"/>
          <w:szCs w:val="28"/>
        </w:rPr>
      </w:pPr>
      <w:bookmarkStart w:id="0" w:name="_GoBack"/>
      <w:bookmarkEnd w:id="0"/>
    </w:p>
    <w:sectPr w:rsidR="00184D89" w:rsidRPr="00A35E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27F66"/>
    <w:multiLevelType w:val="hybridMultilevel"/>
    <w:tmpl w:val="92462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DC4F17"/>
    <w:multiLevelType w:val="hybridMultilevel"/>
    <w:tmpl w:val="BE5A1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jczMzEzMDQ3NTNT0lEKTi0uzszPAykwrAUAb90mzCwAAAA="/>
  </w:docVars>
  <w:rsids>
    <w:rsidRoot w:val="009A4618"/>
    <w:rsid w:val="000E287B"/>
    <w:rsid w:val="00184D89"/>
    <w:rsid w:val="00220913"/>
    <w:rsid w:val="00261B4B"/>
    <w:rsid w:val="002F02F2"/>
    <w:rsid w:val="00351182"/>
    <w:rsid w:val="00544D42"/>
    <w:rsid w:val="00791A50"/>
    <w:rsid w:val="007C107A"/>
    <w:rsid w:val="008C3F01"/>
    <w:rsid w:val="008E7B59"/>
    <w:rsid w:val="00900DDC"/>
    <w:rsid w:val="009906AC"/>
    <w:rsid w:val="009A4618"/>
    <w:rsid w:val="00A13BDB"/>
    <w:rsid w:val="00A35ED2"/>
    <w:rsid w:val="00AB40D7"/>
    <w:rsid w:val="00AE2106"/>
    <w:rsid w:val="00BC031A"/>
    <w:rsid w:val="00BC29A7"/>
    <w:rsid w:val="00C130D6"/>
    <w:rsid w:val="00C814C4"/>
    <w:rsid w:val="00D15DD6"/>
    <w:rsid w:val="00E0141A"/>
    <w:rsid w:val="00E056B9"/>
    <w:rsid w:val="00E17227"/>
    <w:rsid w:val="00F20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985AA"/>
  <w15:chartTrackingRefBased/>
  <w15:docId w15:val="{3195F0B2-2C72-4013-A23D-31A31BEA8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15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15DD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17227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84D89"/>
    <w:pPr>
      <w:ind w:left="720"/>
      <w:contextualSpacing/>
    </w:pPr>
  </w:style>
  <w:style w:type="character" w:customStyle="1" w:styleId="dataexplorercolumnscolumnname-sc-1tzfrn7">
    <w:name w:val="dataexplorercolumns_columnname-sc-1tzfrn7"/>
    <w:basedOn w:val="DefaultParagraphFont"/>
    <w:rsid w:val="00184D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9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0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71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78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6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2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1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31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95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4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1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6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c/jigsaw-unintended-bias-in-toxicity-classification/data" TargetMode="External"/><Relationship Id="rId5" Type="http://schemas.openxmlformats.org/officeDocument/2006/relationships/hyperlink" Target="https://www.kaggle.com/jigsaw-tea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eesh mg</dc:creator>
  <cp:keywords/>
  <dc:description/>
  <cp:lastModifiedBy>maneesh mg</cp:lastModifiedBy>
  <cp:revision>25</cp:revision>
  <dcterms:created xsi:type="dcterms:W3CDTF">2019-09-19T00:47:00Z</dcterms:created>
  <dcterms:modified xsi:type="dcterms:W3CDTF">2019-09-19T01:19:00Z</dcterms:modified>
</cp:coreProperties>
</file>